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14B6C" w14:textId="77777777" w:rsidR="005766B9" w:rsidRDefault="005766B9" w:rsidP="005766B9">
      <w:pPr>
        <w:rPr>
          <w:rFonts w:ascii="Arial" w:hAnsi="Arial"/>
          <w:u w:val="single"/>
        </w:rPr>
      </w:pPr>
      <w:bookmarkStart w:id="0" w:name="_GoBack"/>
      <w:bookmarkEnd w:id="0"/>
    </w:p>
    <w:p w14:paraId="5F95820E" w14:textId="51693B38" w:rsidR="00E81EE7" w:rsidRPr="00303CF1" w:rsidRDefault="00E332EE" w:rsidP="00B10263">
      <w:pPr>
        <w:jc w:val="center"/>
        <w:rPr>
          <w:rFonts w:ascii="Arial" w:hAnsi="Arial"/>
          <w:sz w:val="36"/>
          <w:szCs w:val="36"/>
          <w:u w:val="single"/>
        </w:rPr>
      </w:pPr>
      <w:r>
        <w:rPr>
          <w:rFonts w:ascii="Arial" w:hAnsi="Arial"/>
          <w:sz w:val="36"/>
          <w:szCs w:val="36"/>
          <w:u w:val="single"/>
        </w:rPr>
        <w:t xml:space="preserve">Embedding Learning Activities </w:t>
      </w:r>
      <w:r w:rsidR="00D73D74">
        <w:rPr>
          <w:rFonts w:ascii="Arial" w:hAnsi="Arial"/>
          <w:sz w:val="36"/>
          <w:szCs w:val="36"/>
          <w:u w:val="single"/>
        </w:rPr>
        <w:t xml:space="preserve">@ </w:t>
      </w:r>
      <w:r w:rsidR="005724B6">
        <w:rPr>
          <w:rFonts w:ascii="Arial" w:hAnsi="Arial"/>
          <w:sz w:val="36"/>
          <w:szCs w:val="36"/>
          <w:u w:val="single"/>
        </w:rPr>
        <w:t xml:space="preserve">Home </w:t>
      </w:r>
    </w:p>
    <w:p w14:paraId="14B61CF3" w14:textId="77777777" w:rsidR="00E81EE7" w:rsidRDefault="00E81EE7" w:rsidP="00E81EE7">
      <w:pPr>
        <w:rPr>
          <w:rFonts w:ascii="Arial" w:hAnsi="Arial"/>
          <w:u w:val="single"/>
        </w:rPr>
      </w:pPr>
    </w:p>
    <w:tbl>
      <w:tblPr>
        <w:tblStyle w:val="TableGrid"/>
        <w:tblW w:w="14130" w:type="dxa"/>
        <w:tblInd w:w="-1265" w:type="dxa"/>
        <w:tblLook w:val="04A0" w:firstRow="1" w:lastRow="0" w:firstColumn="1" w:lastColumn="0" w:noHBand="0" w:noVBand="1"/>
      </w:tblPr>
      <w:tblGrid>
        <w:gridCol w:w="1980"/>
        <w:gridCol w:w="2430"/>
        <w:gridCol w:w="2430"/>
        <w:gridCol w:w="2430"/>
        <w:gridCol w:w="2430"/>
        <w:gridCol w:w="2430"/>
      </w:tblGrid>
      <w:tr w:rsidR="00070FF3" w14:paraId="007E6807" w14:textId="237430F2" w:rsidTr="00070FF3">
        <w:trPr>
          <w:trHeight w:val="647"/>
        </w:trPr>
        <w:tc>
          <w:tcPr>
            <w:tcW w:w="1980" w:type="dxa"/>
            <w:vMerge w:val="restart"/>
            <w:shd w:val="clear" w:color="auto" w:fill="D9D9D9" w:themeFill="background1" w:themeFillShade="D9"/>
          </w:tcPr>
          <w:p w14:paraId="3FAE9E97" w14:textId="77777777" w:rsidR="0056495F" w:rsidRPr="003536E8" w:rsidRDefault="00070FF3" w:rsidP="000B1606">
            <w:pPr>
              <w:rPr>
                <w:rFonts w:ascii="Arial" w:hAnsi="Arial"/>
                <w:i/>
              </w:rPr>
            </w:pPr>
            <w:r w:rsidRPr="003536E8">
              <w:rPr>
                <w:rFonts w:ascii="Arial" w:hAnsi="Arial"/>
                <w:i/>
              </w:rPr>
              <w:t>Daily</w:t>
            </w:r>
          </w:p>
          <w:p w14:paraId="2B6E6279" w14:textId="2906E0EC" w:rsidR="0056495F" w:rsidRPr="003536E8" w:rsidRDefault="0056495F" w:rsidP="000B1606">
            <w:pPr>
              <w:rPr>
                <w:rFonts w:ascii="Arial" w:hAnsi="Arial"/>
                <w:i/>
              </w:rPr>
            </w:pPr>
            <w:r w:rsidRPr="003536E8">
              <w:rPr>
                <w:rFonts w:ascii="Arial" w:hAnsi="Arial"/>
                <w:i/>
              </w:rPr>
              <w:t>Family</w:t>
            </w:r>
          </w:p>
          <w:p w14:paraId="144C9C06" w14:textId="77777777" w:rsidR="00070FF3" w:rsidRPr="003536E8" w:rsidRDefault="00070FF3" w:rsidP="000B1606">
            <w:pPr>
              <w:rPr>
                <w:rFonts w:ascii="Arial" w:hAnsi="Arial"/>
                <w:i/>
              </w:rPr>
            </w:pPr>
            <w:r w:rsidRPr="003536E8">
              <w:rPr>
                <w:rFonts w:ascii="Arial" w:hAnsi="Arial"/>
                <w:i/>
              </w:rPr>
              <w:t>Schedule</w:t>
            </w:r>
          </w:p>
          <w:p w14:paraId="30596A3E" w14:textId="2F62E4C0" w:rsidR="00C91FAF" w:rsidRPr="00934ADC" w:rsidRDefault="00C91FAF" w:rsidP="00C91FAF">
            <w:pPr>
              <w:jc w:val="both"/>
              <w:rPr>
                <w:rFonts w:ascii="Arial" w:hAnsi="Arial"/>
                <w:b/>
                <w:i/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</w:tcPr>
          <w:p w14:paraId="79EBBF9C" w14:textId="32DAD3AF" w:rsidR="00070FF3" w:rsidRPr="00070FF3" w:rsidRDefault="00EB49C7" w:rsidP="000B160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Goal/</w:t>
            </w:r>
            <w:r w:rsidR="00070FF3" w:rsidRPr="00070FF3">
              <w:rPr>
                <w:rFonts w:ascii="Arial" w:hAnsi="Arial"/>
                <w:sz w:val="20"/>
                <w:szCs w:val="20"/>
              </w:rPr>
              <w:t xml:space="preserve">Target Skill #1: 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14DA828" w14:textId="43806CDF" w:rsidR="00070FF3" w:rsidRPr="00070FF3" w:rsidRDefault="00EB49C7" w:rsidP="000B160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Goal/</w:t>
            </w:r>
            <w:r w:rsidR="00070FF3" w:rsidRPr="00070FF3">
              <w:rPr>
                <w:rFonts w:ascii="Arial" w:hAnsi="Arial"/>
                <w:sz w:val="20"/>
                <w:szCs w:val="20"/>
              </w:rPr>
              <w:t>Target Skill #2: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4B390C5A" w14:textId="266FA4F9" w:rsidR="00070FF3" w:rsidRPr="00070FF3" w:rsidRDefault="00EB49C7" w:rsidP="000B160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Goal/</w:t>
            </w:r>
            <w:r w:rsidR="00070FF3" w:rsidRPr="00070FF3">
              <w:rPr>
                <w:rFonts w:ascii="Arial" w:hAnsi="Arial"/>
                <w:sz w:val="20"/>
                <w:szCs w:val="20"/>
              </w:rPr>
              <w:t>Target Skill #3: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41E647C5" w14:textId="0866431B" w:rsidR="00070FF3" w:rsidRPr="00070FF3" w:rsidRDefault="00EB49C7" w:rsidP="000B160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Goal/</w:t>
            </w:r>
            <w:r w:rsidR="00070FF3" w:rsidRPr="00070FF3">
              <w:rPr>
                <w:rFonts w:ascii="Arial" w:hAnsi="Arial"/>
                <w:sz w:val="20"/>
                <w:szCs w:val="20"/>
              </w:rPr>
              <w:t>Target Skill #4:</w:t>
            </w:r>
          </w:p>
          <w:p w14:paraId="669BC26B" w14:textId="4E698A2A" w:rsidR="00070FF3" w:rsidRPr="00070FF3" w:rsidRDefault="00070FF3" w:rsidP="000B1606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</w:tcPr>
          <w:p w14:paraId="3B868C08" w14:textId="4EBC613F" w:rsidR="00070FF3" w:rsidRPr="00070FF3" w:rsidRDefault="00EB49C7" w:rsidP="000B1606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Goal/</w:t>
            </w:r>
            <w:r w:rsidR="00070FF3" w:rsidRPr="00070FF3">
              <w:rPr>
                <w:rFonts w:ascii="Arial" w:hAnsi="Arial"/>
                <w:sz w:val="20"/>
                <w:szCs w:val="20"/>
              </w:rPr>
              <w:t>Target Skill #5</w:t>
            </w:r>
          </w:p>
        </w:tc>
      </w:tr>
      <w:tr w:rsidR="00070FF3" w14:paraId="52EA5325" w14:textId="77777777" w:rsidTr="00C91FAF">
        <w:trPr>
          <w:trHeight w:val="881"/>
        </w:trPr>
        <w:tc>
          <w:tcPr>
            <w:tcW w:w="1980" w:type="dxa"/>
            <w:vMerge/>
            <w:shd w:val="clear" w:color="auto" w:fill="D9D9D9" w:themeFill="background1" w:themeFillShade="D9"/>
          </w:tcPr>
          <w:p w14:paraId="1D4ECFE6" w14:textId="77777777" w:rsidR="00070FF3" w:rsidRPr="006A272E" w:rsidRDefault="00070FF3" w:rsidP="000B1606">
            <w:pPr>
              <w:rPr>
                <w:rFonts w:ascii="Arial" w:hAnsi="Arial"/>
                <w:i/>
                <w:sz w:val="32"/>
                <w:szCs w:val="32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</w:tcPr>
          <w:p w14:paraId="7F1FA791" w14:textId="33B29104" w:rsidR="00070FF3" w:rsidRPr="00070FF3" w:rsidRDefault="00070FF3" w:rsidP="000B1606">
            <w:pPr>
              <w:rPr>
                <w:rFonts w:ascii="Arial" w:hAnsi="Arial"/>
                <w:sz w:val="20"/>
                <w:szCs w:val="20"/>
              </w:rPr>
            </w:pPr>
            <w:r w:rsidRPr="00070FF3">
              <w:rPr>
                <w:rFonts w:ascii="Arial" w:hAnsi="Arial"/>
                <w:sz w:val="20"/>
                <w:szCs w:val="20"/>
              </w:rPr>
              <w:t>Intentional Teaching Practice</w:t>
            </w:r>
            <w:r w:rsidR="00581DD6">
              <w:rPr>
                <w:rFonts w:ascii="Arial" w:hAnsi="Arial"/>
                <w:sz w:val="20"/>
                <w:szCs w:val="20"/>
              </w:rPr>
              <w:t xml:space="preserve"> (ITP)</w:t>
            </w:r>
            <w:r w:rsidRPr="00070FF3">
              <w:rPr>
                <w:rFonts w:ascii="Arial" w:hAnsi="Arial"/>
                <w:sz w:val="20"/>
                <w:szCs w:val="20"/>
              </w:rPr>
              <w:t>:</w:t>
            </w:r>
          </w:p>
          <w:p w14:paraId="738A7DCC" w14:textId="2B4CF61B" w:rsidR="00070FF3" w:rsidRPr="00070FF3" w:rsidRDefault="00070FF3" w:rsidP="000B1606">
            <w:pPr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D9D9D9" w:themeFill="background1" w:themeFillShade="D9"/>
          </w:tcPr>
          <w:p w14:paraId="2308F3BF" w14:textId="24E09F7B" w:rsidR="00070FF3" w:rsidRPr="00070FF3" w:rsidRDefault="00070FF3" w:rsidP="000B1606">
            <w:pPr>
              <w:rPr>
                <w:rFonts w:ascii="Arial" w:hAnsi="Arial"/>
                <w:sz w:val="20"/>
                <w:szCs w:val="20"/>
              </w:rPr>
            </w:pPr>
            <w:r w:rsidRPr="00070FF3">
              <w:rPr>
                <w:rFonts w:ascii="Arial" w:hAnsi="Arial"/>
                <w:sz w:val="20"/>
                <w:szCs w:val="20"/>
              </w:rPr>
              <w:t xml:space="preserve">Intentional Teaching </w:t>
            </w:r>
            <w:proofErr w:type="gramStart"/>
            <w:r w:rsidRPr="00070FF3">
              <w:rPr>
                <w:rFonts w:ascii="Arial" w:hAnsi="Arial"/>
                <w:sz w:val="20"/>
                <w:szCs w:val="20"/>
              </w:rPr>
              <w:t>Practice</w:t>
            </w:r>
            <w:r w:rsidR="00581DD6" w:rsidRPr="00581DD6">
              <w:rPr>
                <w:rFonts w:ascii="Arial" w:hAnsi="Arial"/>
                <w:sz w:val="20"/>
                <w:szCs w:val="20"/>
              </w:rPr>
              <w:t>(</w:t>
            </w:r>
            <w:r w:rsidR="00581DD6">
              <w:rPr>
                <w:rFonts w:ascii="Arial" w:hAnsi="Arial"/>
                <w:sz w:val="20"/>
                <w:szCs w:val="20"/>
              </w:rPr>
              <w:t xml:space="preserve"> </w:t>
            </w:r>
            <w:r w:rsidR="00581DD6" w:rsidRPr="00581DD6">
              <w:rPr>
                <w:rFonts w:ascii="Arial" w:hAnsi="Arial"/>
                <w:sz w:val="20"/>
                <w:szCs w:val="20"/>
              </w:rPr>
              <w:t>ITP</w:t>
            </w:r>
            <w:proofErr w:type="gramEnd"/>
            <w:r w:rsidR="00581DD6" w:rsidRPr="00581DD6">
              <w:rPr>
                <w:rFonts w:ascii="Arial" w:hAnsi="Arial"/>
                <w:sz w:val="20"/>
                <w:szCs w:val="20"/>
              </w:rPr>
              <w:t>):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297BAAF3" w14:textId="0DB8D72B" w:rsidR="00070FF3" w:rsidRPr="00070FF3" w:rsidRDefault="00070FF3" w:rsidP="000B1606">
            <w:pPr>
              <w:rPr>
                <w:rFonts w:ascii="Arial" w:hAnsi="Arial"/>
                <w:sz w:val="20"/>
                <w:szCs w:val="20"/>
              </w:rPr>
            </w:pPr>
            <w:r w:rsidRPr="00070FF3">
              <w:rPr>
                <w:rFonts w:ascii="Arial" w:hAnsi="Arial"/>
                <w:sz w:val="20"/>
                <w:szCs w:val="20"/>
              </w:rPr>
              <w:t>Intentional Teaching Practice</w:t>
            </w:r>
            <w:r w:rsidR="00581DD6">
              <w:rPr>
                <w:rFonts w:ascii="Arial" w:hAnsi="Arial"/>
                <w:sz w:val="20"/>
                <w:szCs w:val="20"/>
              </w:rPr>
              <w:t xml:space="preserve"> </w:t>
            </w:r>
            <w:r w:rsidR="00581DD6" w:rsidRPr="00581DD6">
              <w:rPr>
                <w:rFonts w:ascii="Arial" w:hAnsi="Arial"/>
                <w:sz w:val="20"/>
                <w:szCs w:val="20"/>
              </w:rPr>
              <w:t>(ITP):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859E779" w14:textId="0CB9069F" w:rsidR="00070FF3" w:rsidRPr="00070FF3" w:rsidRDefault="00070FF3" w:rsidP="000B1606">
            <w:pPr>
              <w:rPr>
                <w:rFonts w:ascii="Arial" w:hAnsi="Arial"/>
                <w:sz w:val="20"/>
                <w:szCs w:val="20"/>
              </w:rPr>
            </w:pPr>
            <w:r w:rsidRPr="00070FF3">
              <w:rPr>
                <w:rFonts w:ascii="Arial" w:hAnsi="Arial"/>
                <w:sz w:val="20"/>
                <w:szCs w:val="20"/>
              </w:rPr>
              <w:t>Intentional Teaching Practice</w:t>
            </w:r>
            <w:r w:rsidR="00581DD6">
              <w:rPr>
                <w:rFonts w:ascii="Arial" w:hAnsi="Arial"/>
                <w:sz w:val="20"/>
                <w:szCs w:val="20"/>
              </w:rPr>
              <w:t xml:space="preserve"> (ITP)</w:t>
            </w:r>
            <w:r w:rsidRPr="00070FF3">
              <w:rPr>
                <w:rFonts w:ascii="Arial" w:hAnsi="Arial"/>
                <w:sz w:val="20"/>
                <w:szCs w:val="20"/>
              </w:rPr>
              <w:t>: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C11D376" w14:textId="70C76A75" w:rsidR="00070FF3" w:rsidRPr="00070FF3" w:rsidRDefault="00070FF3" w:rsidP="00581DD6">
            <w:pPr>
              <w:rPr>
                <w:rFonts w:ascii="Arial" w:hAnsi="Arial"/>
                <w:sz w:val="20"/>
                <w:szCs w:val="20"/>
              </w:rPr>
            </w:pPr>
            <w:r w:rsidRPr="00070FF3">
              <w:rPr>
                <w:rFonts w:ascii="Arial" w:hAnsi="Arial"/>
                <w:sz w:val="20"/>
                <w:szCs w:val="20"/>
              </w:rPr>
              <w:t>Intentional Teaching Practice</w:t>
            </w:r>
            <w:r w:rsidR="00581DD6">
              <w:rPr>
                <w:rFonts w:ascii="Arial" w:hAnsi="Arial"/>
                <w:sz w:val="20"/>
                <w:szCs w:val="20"/>
              </w:rPr>
              <w:t xml:space="preserve"> (ITP)</w:t>
            </w:r>
            <w:r w:rsidRPr="00070FF3">
              <w:rPr>
                <w:rFonts w:ascii="Arial" w:hAnsi="Arial"/>
                <w:sz w:val="20"/>
                <w:szCs w:val="20"/>
              </w:rPr>
              <w:t>:</w:t>
            </w:r>
          </w:p>
        </w:tc>
      </w:tr>
      <w:tr w:rsidR="006A272E" w14:paraId="2BACD6AC" w14:textId="33B6D9C3" w:rsidTr="000B096B">
        <w:tc>
          <w:tcPr>
            <w:tcW w:w="1980" w:type="dxa"/>
            <w:shd w:val="clear" w:color="auto" w:fill="D9D9D9" w:themeFill="background1" w:themeFillShade="D9"/>
          </w:tcPr>
          <w:p w14:paraId="63C0DB50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0C699044" w14:textId="6084DA8A" w:rsidR="006A272E" w:rsidRPr="00C91FAF" w:rsidRDefault="006A272E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2342EB66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48D02B43" w14:textId="6422B9E8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75189545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4B237E30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8CCD2ED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6A272E" w14:paraId="580EA913" w14:textId="34C493B5" w:rsidTr="000B096B">
        <w:tc>
          <w:tcPr>
            <w:tcW w:w="1980" w:type="dxa"/>
            <w:shd w:val="clear" w:color="auto" w:fill="D9D9D9" w:themeFill="background1" w:themeFillShade="D9"/>
          </w:tcPr>
          <w:p w14:paraId="3FA077B9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20B45928" w14:textId="78AA7D93" w:rsidR="006A272E" w:rsidRPr="00C91FAF" w:rsidRDefault="006A272E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0B6937CB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41CD10BF" w14:textId="594D7408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73085895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223B4D3C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746356C6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6A272E" w14:paraId="232AD162" w14:textId="2204E9D6" w:rsidTr="000B096B">
        <w:tc>
          <w:tcPr>
            <w:tcW w:w="1980" w:type="dxa"/>
            <w:shd w:val="clear" w:color="auto" w:fill="D9D9D9" w:themeFill="background1" w:themeFillShade="D9"/>
          </w:tcPr>
          <w:p w14:paraId="34BB70EE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4579132C" w14:textId="0A1DCFD9" w:rsidR="006A272E" w:rsidRPr="00C91FAF" w:rsidRDefault="006A272E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0BC4B791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50E14D95" w14:textId="5E8E14E6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6E6A3BB8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7C8205F0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318B6C9E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C91FAF" w14:paraId="258096F5" w14:textId="77777777" w:rsidTr="000B096B">
        <w:tc>
          <w:tcPr>
            <w:tcW w:w="1980" w:type="dxa"/>
            <w:shd w:val="clear" w:color="auto" w:fill="D9D9D9" w:themeFill="background1" w:themeFillShade="D9"/>
          </w:tcPr>
          <w:p w14:paraId="04C726B4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0A6E5B3B" w14:textId="15E81DAD" w:rsidR="00C91FAF" w:rsidRPr="00C91FAF" w:rsidRDefault="00C91FAF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46AE8B4C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3122CA89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1EC0C123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63BE2D9C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11E8A7F8" w14:textId="66479B6E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6A272E" w14:paraId="65A91DB9" w14:textId="4CD2B3E0" w:rsidTr="000B096B">
        <w:tc>
          <w:tcPr>
            <w:tcW w:w="1980" w:type="dxa"/>
            <w:shd w:val="clear" w:color="auto" w:fill="D9D9D9" w:themeFill="background1" w:themeFillShade="D9"/>
          </w:tcPr>
          <w:p w14:paraId="0002CBDF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3CAF668E" w14:textId="67248B59" w:rsidR="00C91FAF" w:rsidRPr="00C91FAF" w:rsidRDefault="00C91FAF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12410852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2FFE3A24" w14:textId="14C2DA65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470947C7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4A1368D2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4A4B8758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6A272E" w14:paraId="60B3ED10" w14:textId="4E94152F" w:rsidTr="000B096B">
        <w:tc>
          <w:tcPr>
            <w:tcW w:w="1980" w:type="dxa"/>
            <w:shd w:val="clear" w:color="auto" w:fill="D9D9D9" w:themeFill="background1" w:themeFillShade="D9"/>
          </w:tcPr>
          <w:p w14:paraId="5C6FFE8B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23E62F74" w14:textId="0653EB21" w:rsidR="006A272E" w:rsidRPr="00C91FAF" w:rsidRDefault="006A272E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798D896A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50B74889" w14:textId="63E8EB08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22668FFB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53AE4C5A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21FD7A3A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6A272E" w14:paraId="070505AC" w14:textId="1446C7DC" w:rsidTr="000B096B">
        <w:tc>
          <w:tcPr>
            <w:tcW w:w="1980" w:type="dxa"/>
            <w:shd w:val="clear" w:color="auto" w:fill="D9D9D9" w:themeFill="background1" w:themeFillShade="D9"/>
          </w:tcPr>
          <w:p w14:paraId="3F34F00F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719A6CE1" w14:textId="4F8512F4" w:rsidR="006A272E" w:rsidRPr="00C91FAF" w:rsidRDefault="006A272E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61D6F5B0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4C4FED6C" w14:textId="45DD9CD8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3154217A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395059D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7A6DECA7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6A272E" w14:paraId="185D6E95" w14:textId="661CC989" w:rsidTr="000B096B">
        <w:tc>
          <w:tcPr>
            <w:tcW w:w="1980" w:type="dxa"/>
            <w:shd w:val="clear" w:color="auto" w:fill="D9D9D9" w:themeFill="background1" w:themeFillShade="D9"/>
          </w:tcPr>
          <w:p w14:paraId="7371E8E5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66B73C59" w14:textId="6CEA4BFC" w:rsidR="006A272E" w:rsidRPr="00C91FAF" w:rsidRDefault="006A272E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1FDD188A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1E930A43" w14:textId="0E9C5E5F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9FD5D59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57F2CADD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796C8B2C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6A272E" w14:paraId="6C6E9531" w14:textId="5424013B" w:rsidTr="000B096B">
        <w:tc>
          <w:tcPr>
            <w:tcW w:w="1980" w:type="dxa"/>
            <w:shd w:val="clear" w:color="auto" w:fill="D9D9D9" w:themeFill="background1" w:themeFillShade="D9"/>
          </w:tcPr>
          <w:p w14:paraId="56C18129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07A2FCD1" w14:textId="74009E30" w:rsidR="006A272E" w:rsidRPr="00C91FAF" w:rsidRDefault="006A272E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12C98F75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59913173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32230097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3DA6558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4502428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6A272E" w14:paraId="0623C7FA" w14:textId="1187BF57" w:rsidTr="000B096B">
        <w:tc>
          <w:tcPr>
            <w:tcW w:w="1980" w:type="dxa"/>
            <w:shd w:val="clear" w:color="auto" w:fill="D9D9D9" w:themeFill="background1" w:themeFillShade="D9"/>
          </w:tcPr>
          <w:p w14:paraId="7DA3794F" w14:textId="77777777" w:rsidR="00B92B28" w:rsidRDefault="00B92B28" w:rsidP="008B5BE4">
            <w:pPr>
              <w:jc w:val="both"/>
              <w:rPr>
                <w:rFonts w:ascii="Arial" w:hAnsi="Arial"/>
                <w:i/>
              </w:rPr>
            </w:pPr>
          </w:p>
          <w:p w14:paraId="6629C0CB" w14:textId="5884E71F" w:rsidR="006A272E" w:rsidRPr="00C91FAF" w:rsidRDefault="006A272E" w:rsidP="008B5BE4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6AD62401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343028A9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36949D42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7E61B9D9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1FC437E9" w14:textId="77777777" w:rsidR="006A272E" w:rsidRDefault="006A272E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C91FAF" w14:paraId="6364426A" w14:textId="77777777" w:rsidTr="000B096B">
        <w:tc>
          <w:tcPr>
            <w:tcW w:w="1980" w:type="dxa"/>
            <w:shd w:val="clear" w:color="auto" w:fill="D9D9D9" w:themeFill="background1" w:themeFillShade="D9"/>
          </w:tcPr>
          <w:p w14:paraId="3DB4052B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0A77D0DF" w14:textId="0371BEDE" w:rsidR="00C91FAF" w:rsidRPr="00C91FAF" w:rsidRDefault="00C91FAF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3194A2BA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2E337763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777E530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1DA01C36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2266F8D2" w14:textId="227CEA04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C91FAF" w14:paraId="7D4E4323" w14:textId="77777777" w:rsidTr="000B096B">
        <w:tc>
          <w:tcPr>
            <w:tcW w:w="1980" w:type="dxa"/>
            <w:shd w:val="clear" w:color="auto" w:fill="D9D9D9" w:themeFill="background1" w:themeFillShade="D9"/>
          </w:tcPr>
          <w:p w14:paraId="627F95B8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148800FF" w14:textId="3E371724" w:rsidR="00C91FAF" w:rsidRDefault="00C91FAF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409AF919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14531258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51F380C6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5A01EB9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6AC75D2C" w14:textId="18135630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C91FAF" w14:paraId="0D334CA0" w14:textId="77777777" w:rsidTr="000B096B">
        <w:tc>
          <w:tcPr>
            <w:tcW w:w="1980" w:type="dxa"/>
            <w:shd w:val="clear" w:color="auto" w:fill="D9D9D9" w:themeFill="background1" w:themeFillShade="D9"/>
          </w:tcPr>
          <w:p w14:paraId="2E94BB83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52E75F82" w14:textId="539FA549" w:rsidR="00C91FAF" w:rsidRDefault="00C91FAF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1147E5C8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E46DE2F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4FC67136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AF2110B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384801B" w14:textId="4B86FCF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  <w:tr w:rsidR="00C91FAF" w14:paraId="7B163D62" w14:textId="77777777" w:rsidTr="000B096B">
        <w:tc>
          <w:tcPr>
            <w:tcW w:w="1980" w:type="dxa"/>
            <w:shd w:val="clear" w:color="auto" w:fill="D9D9D9" w:themeFill="background1" w:themeFillShade="D9"/>
          </w:tcPr>
          <w:p w14:paraId="291F67E4" w14:textId="77777777" w:rsidR="00B92B28" w:rsidRDefault="00B92B28" w:rsidP="00C91FAF">
            <w:pPr>
              <w:jc w:val="both"/>
              <w:rPr>
                <w:rFonts w:ascii="Arial" w:hAnsi="Arial"/>
                <w:i/>
              </w:rPr>
            </w:pPr>
          </w:p>
          <w:p w14:paraId="49F53B5B" w14:textId="1AEA49D6" w:rsidR="00C91FAF" w:rsidRDefault="00C91FAF" w:rsidP="00C91FAF">
            <w:pPr>
              <w:jc w:val="both"/>
              <w:rPr>
                <w:rFonts w:ascii="Arial" w:hAnsi="Arial"/>
                <w:i/>
              </w:rPr>
            </w:pPr>
          </w:p>
        </w:tc>
        <w:tc>
          <w:tcPr>
            <w:tcW w:w="2430" w:type="dxa"/>
          </w:tcPr>
          <w:p w14:paraId="5FF2FDF4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08056910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529C421C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4FA107F5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  <w:tc>
          <w:tcPr>
            <w:tcW w:w="2430" w:type="dxa"/>
          </w:tcPr>
          <w:p w14:paraId="6FBB2F66" w14:textId="77777777" w:rsidR="00C91FAF" w:rsidRDefault="00C91FAF" w:rsidP="000B1606">
            <w:pPr>
              <w:rPr>
                <w:rFonts w:ascii="Arial" w:hAnsi="Arial"/>
                <w:b/>
                <w:u w:val="single"/>
              </w:rPr>
            </w:pPr>
          </w:p>
        </w:tc>
      </w:tr>
    </w:tbl>
    <w:p w14:paraId="24E42605" w14:textId="4AA296E1" w:rsidR="00253F2A" w:rsidRDefault="00253F2A" w:rsidP="00907BC4">
      <w:pPr>
        <w:rPr>
          <w:rFonts w:ascii="Arial" w:hAnsi="Arial"/>
          <w:u w:val="single"/>
        </w:rPr>
      </w:pPr>
    </w:p>
    <w:sectPr w:rsidR="00253F2A" w:rsidSect="00C76274">
      <w:pgSz w:w="15840" w:h="12240" w:orient="landscape" w:code="1"/>
      <w:pgMar w:top="432" w:right="1440" w:bottom="720" w:left="144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EB065" w14:textId="77777777" w:rsidR="00301713" w:rsidRDefault="00301713" w:rsidP="006D7862">
      <w:r>
        <w:separator/>
      </w:r>
    </w:p>
  </w:endnote>
  <w:endnote w:type="continuationSeparator" w:id="0">
    <w:p w14:paraId="427591DA" w14:textId="77777777" w:rsidR="00301713" w:rsidRDefault="00301713" w:rsidP="006D7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C2EBE" w14:textId="77777777" w:rsidR="00301713" w:rsidRDefault="00301713" w:rsidP="006D7862">
      <w:r>
        <w:separator/>
      </w:r>
    </w:p>
  </w:footnote>
  <w:footnote w:type="continuationSeparator" w:id="0">
    <w:p w14:paraId="2DA4EED5" w14:textId="77777777" w:rsidR="00301713" w:rsidRDefault="00301713" w:rsidP="006D7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306E7BF4"/>
    <w:lvl w:ilvl="0">
      <w:numFmt w:val="decimal"/>
      <w:lvlText w:val="*"/>
      <w:lvlJc w:val="left"/>
    </w:lvl>
  </w:abstractNum>
  <w:abstractNum w:abstractNumId="1" w15:restartNumberingAfterBreak="0">
    <w:nsid w:val="05084026"/>
    <w:multiLevelType w:val="multilevel"/>
    <w:tmpl w:val="284C54AE"/>
    <w:styleLink w:val="RIELS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376" w:hanging="396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0D396C06"/>
    <w:multiLevelType w:val="hybridMultilevel"/>
    <w:tmpl w:val="40764C2E"/>
    <w:lvl w:ilvl="0" w:tplc="8F88D7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EFF70B4"/>
    <w:multiLevelType w:val="hybridMultilevel"/>
    <w:tmpl w:val="06EE4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6843A3"/>
    <w:multiLevelType w:val="hybridMultilevel"/>
    <w:tmpl w:val="34925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51134"/>
    <w:multiLevelType w:val="hybridMultilevel"/>
    <w:tmpl w:val="415C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45031"/>
    <w:multiLevelType w:val="hybridMultilevel"/>
    <w:tmpl w:val="4386DC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EE37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3525D"/>
    <w:multiLevelType w:val="hybridMultilevel"/>
    <w:tmpl w:val="99B42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A63DE"/>
    <w:multiLevelType w:val="hybridMultilevel"/>
    <w:tmpl w:val="119AA808"/>
    <w:lvl w:ilvl="0" w:tplc="BF4085A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886C88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CEA8C4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F60EF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9AEAD8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B6EC79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DAC4CC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BE2775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802B31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1B4E4551"/>
    <w:multiLevelType w:val="hybridMultilevel"/>
    <w:tmpl w:val="56266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594CC4"/>
    <w:multiLevelType w:val="hybridMultilevel"/>
    <w:tmpl w:val="C8E6A258"/>
    <w:lvl w:ilvl="0" w:tplc="9F3AFBA6">
      <w:start w:val="1"/>
      <w:numFmt w:val="decimal"/>
      <w:lvlText w:val="%1."/>
      <w:lvlJc w:val="left"/>
      <w:pPr>
        <w:ind w:left="1000" w:hanging="6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F6756"/>
    <w:multiLevelType w:val="hybridMultilevel"/>
    <w:tmpl w:val="549C4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F4A88"/>
    <w:multiLevelType w:val="hybridMultilevel"/>
    <w:tmpl w:val="2CF06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36735"/>
    <w:multiLevelType w:val="hybridMultilevel"/>
    <w:tmpl w:val="93D2802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5B24DB"/>
    <w:multiLevelType w:val="hybridMultilevel"/>
    <w:tmpl w:val="C0EA78E8"/>
    <w:lvl w:ilvl="0" w:tplc="F01CF10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4588C"/>
    <w:multiLevelType w:val="hybridMultilevel"/>
    <w:tmpl w:val="596C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A68B1"/>
    <w:multiLevelType w:val="hybridMultilevel"/>
    <w:tmpl w:val="1C4ACC22"/>
    <w:lvl w:ilvl="0" w:tplc="C7D8522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D7C3BD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63E733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A5E222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5F232E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ADA7E0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6E8440A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B0E46E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50E3CE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7" w15:restartNumberingAfterBreak="0">
    <w:nsid w:val="413438B8"/>
    <w:multiLevelType w:val="hybridMultilevel"/>
    <w:tmpl w:val="68E8F1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84D9D"/>
    <w:multiLevelType w:val="hybridMultilevel"/>
    <w:tmpl w:val="84F41E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D24EAF"/>
    <w:multiLevelType w:val="hybridMultilevel"/>
    <w:tmpl w:val="B540D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8122C"/>
    <w:multiLevelType w:val="hybridMultilevel"/>
    <w:tmpl w:val="99B42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674A90"/>
    <w:multiLevelType w:val="hybridMultilevel"/>
    <w:tmpl w:val="99B42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282CEE"/>
    <w:multiLevelType w:val="hybridMultilevel"/>
    <w:tmpl w:val="93D2802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672521"/>
    <w:multiLevelType w:val="multilevel"/>
    <w:tmpl w:val="9AA88DAE"/>
    <w:styleLink w:val="Style1"/>
    <w:lvl w:ilvl="0">
      <w:start w:val="1"/>
      <w:numFmt w:val="decimal"/>
      <w:lvlText w:val="%1."/>
      <w:lvlJc w:val="left"/>
      <w:pPr>
        <w:tabs>
          <w:tab w:val="num" w:pos="-720"/>
        </w:tabs>
        <w:ind w:left="360" w:hanging="360"/>
      </w:pPr>
      <w:rPr>
        <w:rFonts w:ascii="Century Gothic" w:hAnsi="Century Gothic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24" w15:restartNumberingAfterBreak="0">
    <w:nsid w:val="54213288"/>
    <w:multiLevelType w:val="hybridMultilevel"/>
    <w:tmpl w:val="7FC87AC6"/>
    <w:lvl w:ilvl="0" w:tplc="892831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707BC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45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4B7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68BF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0653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7C7E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DA87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5E12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7C697D"/>
    <w:multiLevelType w:val="hybridMultilevel"/>
    <w:tmpl w:val="1898B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102234"/>
    <w:multiLevelType w:val="hybridMultilevel"/>
    <w:tmpl w:val="C2DE4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D24405"/>
    <w:multiLevelType w:val="hybridMultilevel"/>
    <w:tmpl w:val="6C72BB86"/>
    <w:lvl w:ilvl="0" w:tplc="F4D07BDA">
      <w:start w:val="1"/>
      <w:numFmt w:val="bullet"/>
      <w:lvlText w:val="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52E65B8"/>
    <w:multiLevelType w:val="hybridMultilevel"/>
    <w:tmpl w:val="2CF06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9664E2"/>
    <w:multiLevelType w:val="hybridMultilevel"/>
    <w:tmpl w:val="582AB810"/>
    <w:lvl w:ilvl="0" w:tplc="5296939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E5541C"/>
    <w:multiLevelType w:val="hybridMultilevel"/>
    <w:tmpl w:val="E522E48C"/>
    <w:lvl w:ilvl="0" w:tplc="644AD7C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5CE643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D4A24F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B8817E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513608A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7E8B0E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630AF1C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83241C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5288BB2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1" w15:restartNumberingAfterBreak="0">
    <w:nsid w:val="6C9A1893"/>
    <w:multiLevelType w:val="hybridMultilevel"/>
    <w:tmpl w:val="1898B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643DA0"/>
    <w:multiLevelType w:val="hybridMultilevel"/>
    <w:tmpl w:val="99B42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A419E8"/>
    <w:multiLevelType w:val="hybridMultilevel"/>
    <w:tmpl w:val="4210B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A86E14"/>
    <w:multiLevelType w:val="hybridMultilevel"/>
    <w:tmpl w:val="87BA4F3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5" w15:restartNumberingAfterBreak="0">
    <w:nsid w:val="73DE630A"/>
    <w:multiLevelType w:val="hybridMultilevel"/>
    <w:tmpl w:val="5EF695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896F86"/>
    <w:multiLevelType w:val="hybridMultilevel"/>
    <w:tmpl w:val="73BEB0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69164B9"/>
    <w:multiLevelType w:val="hybridMultilevel"/>
    <w:tmpl w:val="BA281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4B50A6"/>
    <w:multiLevelType w:val="hybridMultilevel"/>
    <w:tmpl w:val="7764D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B208CD"/>
    <w:multiLevelType w:val="hybridMultilevel"/>
    <w:tmpl w:val="B96CDB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A86762"/>
    <w:multiLevelType w:val="hybridMultilevel"/>
    <w:tmpl w:val="E1B2ED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E1075D1"/>
    <w:multiLevelType w:val="hybridMultilevel"/>
    <w:tmpl w:val="650E4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3"/>
  </w:num>
  <w:num w:numId="3">
    <w:abstractNumId w:val="2"/>
  </w:num>
  <w:num w:numId="4">
    <w:abstractNumId w:val="18"/>
  </w:num>
  <w:num w:numId="5">
    <w:abstractNumId w:val="6"/>
  </w:num>
  <w:num w:numId="6">
    <w:abstractNumId w:val="15"/>
  </w:num>
  <w:num w:numId="7">
    <w:abstractNumId w:val="31"/>
  </w:num>
  <w:num w:numId="8">
    <w:abstractNumId w:val="39"/>
  </w:num>
  <w:num w:numId="9">
    <w:abstractNumId w:val="3"/>
  </w:num>
  <w:num w:numId="10">
    <w:abstractNumId w:val="36"/>
  </w:num>
  <w:num w:numId="11">
    <w:abstractNumId w:val="38"/>
  </w:num>
  <w:num w:numId="12">
    <w:abstractNumId w:val="5"/>
  </w:num>
  <w:num w:numId="13">
    <w:abstractNumId w:val="33"/>
  </w:num>
  <w:num w:numId="14">
    <w:abstractNumId w:val="26"/>
  </w:num>
  <w:num w:numId="15">
    <w:abstractNumId w:val="14"/>
  </w:num>
  <w:num w:numId="16">
    <w:abstractNumId w:val="35"/>
  </w:num>
  <w:num w:numId="17">
    <w:abstractNumId w:val="40"/>
  </w:num>
  <w:num w:numId="18">
    <w:abstractNumId w:val="17"/>
  </w:num>
  <w:num w:numId="19">
    <w:abstractNumId w:val="9"/>
  </w:num>
  <w:num w:numId="20">
    <w:abstractNumId w:val="11"/>
  </w:num>
  <w:num w:numId="21">
    <w:abstractNumId w:val="41"/>
  </w:num>
  <w:num w:numId="22">
    <w:abstractNumId w:val="29"/>
  </w:num>
  <w:num w:numId="23">
    <w:abstractNumId w:val="25"/>
  </w:num>
  <w:num w:numId="24">
    <w:abstractNumId w:val="37"/>
  </w:num>
  <w:num w:numId="25">
    <w:abstractNumId w:val="21"/>
  </w:num>
  <w:num w:numId="26">
    <w:abstractNumId w:val="20"/>
  </w:num>
  <w:num w:numId="27">
    <w:abstractNumId w:val="7"/>
  </w:num>
  <w:num w:numId="28">
    <w:abstractNumId w:val="32"/>
  </w:num>
  <w:num w:numId="29">
    <w:abstractNumId w:val="10"/>
  </w:num>
  <w:num w:numId="30">
    <w:abstractNumId w:val="8"/>
  </w:num>
  <w:num w:numId="31">
    <w:abstractNumId w:val="34"/>
  </w:num>
  <w:num w:numId="32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Times" w:hAnsi="Times" w:hint="default"/>
          <w:sz w:val="48"/>
        </w:rPr>
      </w:lvl>
    </w:lvlOverride>
  </w:num>
  <w:num w:numId="33">
    <w:abstractNumId w:val="27"/>
  </w:num>
  <w:num w:numId="34">
    <w:abstractNumId w:val="16"/>
  </w:num>
  <w:num w:numId="35">
    <w:abstractNumId w:val="30"/>
  </w:num>
  <w:num w:numId="36">
    <w:abstractNumId w:val="24"/>
  </w:num>
  <w:num w:numId="37">
    <w:abstractNumId w:val="13"/>
  </w:num>
  <w:num w:numId="38">
    <w:abstractNumId w:val="28"/>
  </w:num>
  <w:num w:numId="39">
    <w:abstractNumId w:val="4"/>
  </w:num>
  <w:num w:numId="40">
    <w:abstractNumId w:val="12"/>
  </w:num>
  <w:num w:numId="41">
    <w:abstractNumId w:val="19"/>
  </w:num>
  <w:num w:numId="42">
    <w:abstractNumId w:val="2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jczMrAEEaamSjpKwanFxZn5eSAFprUASSueQiwAAAA="/>
  </w:docVars>
  <w:rsids>
    <w:rsidRoot w:val="007241FF"/>
    <w:rsid w:val="00001361"/>
    <w:rsid w:val="00005F66"/>
    <w:rsid w:val="00020AC4"/>
    <w:rsid w:val="0002433A"/>
    <w:rsid w:val="000310C9"/>
    <w:rsid w:val="00041A99"/>
    <w:rsid w:val="00042367"/>
    <w:rsid w:val="0004504A"/>
    <w:rsid w:val="000476C6"/>
    <w:rsid w:val="00063629"/>
    <w:rsid w:val="000678EE"/>
    <w:rsid w:val="00070FF3"/>
    <w:rsid w:val="00074FF5"/>
    <w:rsid w:val="00082651"/>
    <w:rsid w:val="00092812"/>
    <w:rsid w:val="000940AB"/>
    <w:rsid w:val="000A06BA"/>
    <w:rsid w:val="000A42A3"/>
    <w:rsid w:val="000B096B"/>
    <w:rsid w:val="000B1058"/>
    <w:rsid w:val="000B1606"/>
    <w:rsid w:val="000B24B8"/>
    <w:rsid w:val="000B5BA3"/>
    <w:rsid w:val="000C214D"/>
    <w:rsid w:val="000C2D18"/>
    <w:rsid w:val="000C6397"/>
    <w:rsid w:val="000D2C46"/>
    <w:rsid w:val="00105CDD"/>
    <w:rsid w:val="00143022"/>
    <w:rsid w:val="00160964"/>
    <w:rsid w:val="001626FB"/>
    <w:rsid w:val="00162F2D"/>
    <w:rsid w:val="001642EC"/>
    <w:rsid w:val="00166F4D"/>
    <w:rsid w:val="0019172B"/>
    <w:rsid w:val="001942DA"/>
    <w:rsid w:val="001978F2"/>
    <w:rsid w:val="001A4E06"/>
    <w:rsid w:val="001B05E5"/>
    <w:rsid w:val="001B3B61"/>
    <w:rsid w:val="001C7943"/>
    <w:rsid w:val="001D0AA7"/>
    <w:rsid w:val="001D2026"/>
    <w:rsid w:val="001F50CF"/>
    <w:rsid w:val="002037E6"/>
    <w:rsid w:val="00205CDB"/>
    <w:rsid w:val="002063F8"/>
    <w:rsid w:val="00216B1E"/>
    <w:rsid w:val="00221EC7"/>
    <w:rsid w:val="00233AA9"/>
    <w:rsid w:val="0023508B"/>
    <w:rsid w:val="0024699B"/>
    <w:rsid w:val="00253F2A"/>
    <w:rsid w:val="002601CE"/>
    <w:rsid w:val="0027012D"/>
    <w:rsid w:val="00274B02"/>
    <w:rsid w:val="00297AD0"/>
    <w:rsid w:val="002D22E5"/>
    <w:rsid w:val="002D352A"/>
    <w:rsid w:val="002E5796"/>
    <w:rsid w:val="002E73A3"/>
    <w:rsid w:val="002F130E"/>
    <w:rsid w:val="002F58BF"/>
    <w:rsid w:val="00301713"/>
    <w:rsid w:val="00303CF1"/>
    <w:rsid w:val="00310544"/>
    <w:rsid w:val="00311847"/>
    <w:rsid w:val="00316E4E"/>
    <w:rsid w:val="00320DF7"/>
    <w:rsid w:val="0033087B"/>
    <w:rsid w:val="0033374E"/>
    <w:rsid w:val="00337962"/>
    <w:rsid w:val="00337C37"/>
    <w:rsid w:val="003536E8"/>
    <w:rsid w:val="003563D4"/>
    <w:rsid w:val="003707E1"/>
    <w:rsid w:val="0037537A"/>
    <w:rsid w:val="00381A36"/>
    <w:rsid w:val="003929E0"/>
    <w:rsid w:val="003A36AE"/>
    <w:rsid w:val="003B63AC"/>
    <w:rsid w:val="003C2BD1"/>
    <w:rsid w:val="003C4055"/>
    <w:rsid w:val="003C7218"/>
    <w:rsid w:val="003E56BA"/>
    <w:rsid w:val="004072CE"/>
    <w:rsid w:val="00431751"/>
    <w:rsid w:val="00442CB4"/>
    <w:rsid w:val="00443173"/>
    <w:rsid w:val="00445C51"/>
    <w:rsid w:val="00451104"/>
    <w:rsid w:val="00452B17"/>
    <w:rsid w:val="00454623"/>
    <w:rsid w:val="004672E6"/>
    <w:rsid w:val="004677F2"/>
    <w:rsid w:val="00486956"/>
    <w:rsid w:val="00486EFA"/>
    <w:rsid w:val="00494C86"/>
    <w:rsid w:val="004B747F"/>
    <w:rsid w:val="004C3BAF"/>
    <w:rsid w:val="004C6BB0"/>
    <w:rsid w:val="00514DBF"/>
    <w:rsid w:val="0051625F"/>
    <w:rsid w:val="005219D3"/>
    <w:rsid w:val="00530A52"/>
    <w:rsid w:val="0055006A"/>
    <w:rsid w:val="0056495F"/>
    <w:rsid w:val="00567CED"/>
    <w:rsid w:val="005724B6"/>
    <w:rsid w:val="005736AC"/>
    <w:rsid w:val="005766B9"/>
    <w:rsid w:val="00576DBA"/>
    <w:rsid w:val="0058067B"/>
    <w:rsid w:val="00581676"/>
    <w:rsid w:val="00581DD6"/>
    <w:rsid w:val="005952CA"/>
    <w:rsid w:val="005A60C0"/>
    <w:rsid w:val="005B495F"/>
    <w:rsid w:val="005B7E9F"/>
    <w:rsid w:val="005B7ED0"/>
    <w:rsid w:val="005C17B4"/>
    <w:rsid w:val="005D5CD7"/>
    <w:rsid w:val="005E7819"/>
    <w:rsid w:val="006019B0"/>
    <w:rsid w:val="00621083"/>
    <w:rsid w:val="00621657"/>
    <w:rsid w:val="00623F4F"/>
    <w:rsid w:val="006427C5"/>
    <w:rsid w:val="00650AA7"/>
    <w:rsid w:val="00651AD0"/>
    <w:rsid w:val="0065235B"/>
    <w:rsid w:val="006553B0"/>
    <w:rsid w:val="00657B83"/>
    <w:rsid w:val="00662927"/>
    <w:rsid w:val="00663AEB"/>
    <w:rsid w:val="00665CAD"/>
    <w:rsid w:val="00666F62"/>
    <w:rsid w:val="0067126F"/>
    <w:rsid w:val="006935A4"/>
    <w:rsid w:val="00697FD9"/>
    <w:rsid w:val="006A272E"/>
    <w:rsid w:val="006A3733"/>
    <w:rsid w:val="006B110A"/>
    <w:rsid w:val="006C339D"/>
    <w:rsid w:val="006C5AB6"/>
    <w:rsid w:val="006D5D87"/>
    <w:rsid w:val="006D65BF"/>
    <w:rsid w:val="006D7480"/>
    <w:rsid w:val="006D7862"/>
    <w:rsid w:val="006E6BB4"/>
    <w:rsid w:val="006F7BEC"/>
    <w:rsid w:val="00702081"/>
    <w:rsid w:val="00707A0C"/>
    <w:rsid w:val="00714307"/>
    <w:rsid w:val="00716707"/>
    <w:rsid w:val="00720792"/>
    <w:rsid w:val="00721CD8"/>
    <w:rsid w:val="00722FEA"/>
    <w:rsid w:val="007241FF"/>
    <w:rsid w:val="00747E27"/>
    <w:rsid w:val="00752432"/>
    <w:rsid w:val="007540EA"/>
    <w:rsid w:val="007725A1"/>
    <w:rsid w:val="007870EB"/>
    <w:rsid w:val="00792102"/>
    <w:rsid w:val="007A0759"/>
    <w:rsid w:val="007A2C1C"/>
    <w:rsid w:val="007D3880"/>
    <w:rsid w:val="007E7215"/>
    <w:rsid w:val="008121F0"/>
    <w:rsid w:val="00812657"/>
    <w:rsid w:val="00820E27"/>
    <w:rsid w:val="00821DBF"/>
    <w:rsid w:val="00825095"/>
    <w:rsid w:val="0082734C"/>
    <w:rsid w:val="008306F9"/>
    <w:rsid w:val="008374AC"/>
    <w:rsid w:val="00837806"/>
    <w:rsid w:val="00852B41"/>
    <w:rsid w:val="00853BFB"/>
    <w:rsid w:val="00861DC8"/>
    <w:rsid w:val="0087638D"/>
    <w:rsid w:val="0088298E"/>
    <w:rsid w:val="00883704"/>
    <w:rsid w:val="00894B55"/>
    <w:rsid w:val="008A5ADF"/>
    <w:rsid w:val="008B5BE4"/>
    <w:rsid w:val="00907BC4"/>
    <w:rsid w:val="00912E13"/>
    <w:rsid w:val="00921F2E"/>
    <w:rsid w:val="00922272"/>
    <w:rsid w:val="00926D01"/>
    <w:rsid w:val="00934ADC"/>
    <w:rsid w:val="00950CC5"/>
    <w:rsid w:val="009551BB"/>
    <w:rsid w:val="00963D42"/>
    <w:rsid w:val="00970765"/>
    <w:rsid w:val="00980A9B"/>
    <w:rsid w:val="00981B0E"/>
    <w:rsid w:val="00982852"/>
    <w:rsid w:val="00983904"/>
    <w:rsid w:val="00990E1C"/>
    <w:rsid w:val="009A2E14"/>
    <w:rsid w:val="009B0760"/>
    <w:rsid w:val="009F4B08"/>
    <w:rsid w:val="00A01002"/>
    <w:rsid w:val="00A10CF0"/>
    <w:rsid w:val="00A13059"/>
    <w:rsid w:val="00A33363"/>
    <w:rsid w:val="00A36572"/>
    <w:rsid w:val="00A36A1E"/>
    <w:rsid w:val="00A418F8"/>
    <w:rsid w:val="00A50CE3"/>
    <w:rsid w:val="00A554DE"/>
    <w:rsid w:val="00A76BB8"/>
    <w:rsid w:val="00A841F8"/>
    <w:rsid w:val="00A90A2D"/>
    <w:rsid w:val="00AA0CE4"/>
    <w:rsid w:val="00AB52F4"/>
    <w:rsid w:val="00AC4781"/>
    <w:rsid w:val="00AC7EF6"/>
    <w:rsid w:val="00AE2761"/>
    <w:rsid w:val="00AF0D57"/>
    <w:rsid w:val="00AF501D"/>
    <w:rsid w:val="00B02E33"/>
    <w:rsid w:val="00B048E0"/>
    <w:rsid w:val="00B10263"/>
    <w:rsid w:val="00B13FD9"/>
    <w:rsid w:val="00B205D3"/>
    <w:rsid w:val="00B22EDE"/>
    <w:rsid w:val="00B24675"/>
    <w:rsid w:val="00B26569"/>
    <w:rsid w:val="00B27655"/>
    <w:rsid w:val="00B30A43"/>
    <w:rsid w:val="00B31C37"/>
    <w:rsid w:val="00B40FED"/>
    <w:rsid w:val="00B4242B"/>
    <w:rsid w:val="00B45FF0"/>
    <w:rsid w:val="00B64D5C"/>
    <w:rsid w:val="00B92B28"/>
    <w:rsid w:val="00B97385"/>
    <w:rsid w:val="00BA2F2F"/>
    <w:rsid w:val="00BA3B80"/>
    <w:rsid w:val="00BC42B6"/>
    <w:rsid w:val="00BC63A1"/>
    <w:rsid w:val="00BD5C91"/>
    <w:rsid w:val="00BE445B"/>
    <w:rsid w:val="00C024DE"/>
    <w:rsid w:val="00C1545A"/>
    <w:rsid w:val="00C22335"/>
    <w:rsid w:val="00C42A32"/>
    <w:rsid w:val="00C45AB3"/>
    <w:rsid w:val="00C47C6D"/>
    <w:rsid w:val="00C6624E"/>
    <w:rsid w:val="00C717AB"/>
    <w:rsid w:val="00C76274"/>
    <w:rsid w:val="00C76B49"/>
    <w:rsid w:val="00C85E16"/>
    <w:rsid w:val="00C91FAF"/>
    <w:rsid w:val="00C924A8"/>
    <w:rsid w:val="00CA1662"/>
    <w:rsid w:val="00CA5BA9"/>
    <w:rsid w:val="00CB5D07"/>
    <w:rsid w:val="00CC6D3A"/>
    <w:rsid w:val="00CC6FE1"/>
    <w:rsid w:val="00CE3172"/>
    <w:rsid w:val="00CF0DDA"/>
    <w:rsid w:val="00CF39BF"/>
    <w:rsid w:val="00D06244"/>
    <w:rsid w:val="00D06B93"/>
    <w:rsid w:val="00D2152B"/>
    <w:rsid w:val="00D277E9"/>
    <w:rsid w:val="00D41C14"/>
    <w:rsid w:val="00D472C8"/>
    <w:rsid w:val="00D50F54"/>
    <w:rsid w:val="00D56A79"/>
    <w:rsid w:val="00D64B17"/>
    <w:rsid w:val="00D663FF"/>
    <w:rsid w:val="00D72A5D"/>
    <w:rsid w:val="00D7316C"/>
    <w:rsid w:val="00D73D74"/>
    <w:rsid w:val="00D74BE0"/>
    <w:rsid w:val="00D75400"/>
    <w:rsid w:val="00D84DF2"/>
    <w:rsid w:val="00D84EA3"/>
    <w:rsid w:val="00D87D7F"/>
    <w:rsid w:val="00D91D58"/>
    <w:rsid w:val="00DA0EB7"/>
    <w:rsid w:val="00DB4AC0"/>
    <w:rsid w:val="00DC3E9A"/>
    <w:rsid w:val="00DD51DB"/>
    <w:rsid w:val="00DE5C2C"/>
    <w:rsid w:val="00DE79CE"/>
    <w:rsid w:val="00E02823"/>
    <w:rsid w:val="00E153C6"/>
    <w:rsid w:val="00E15E15"/>
    <w:rsid w:val="00E332EE"/>
    <w:rsid w:val="00E33E7C"/>
    <w:rsid w:val="00E46C5A"/>
    <w:rsid w:val="00E54F2E"/>
    <w:rsid w:val="00E56EA7"/>
    <w:rsid w:val="00E804D2"/>
    <w:rsid w:val="00E81EE7"/>
    <w:rsid w:val="00E9124C"/>
    <w:rsid w:val="00E941D5"/>
    <w:rsid w:val="00EB49C7"/>
    <w:rsid w:val="00EC572C"/>
    <w:rsid w:val="00EC6E10"/>
    <w:rsid w:val="00ED2073"/>
    <w:rsid w:val="00ED2941"/>
    <w:rsid w:val="00EE20AE"/>
    <w:rsid w:val="00EE22DA"/>
    <w:rsid w:val="00EE33B2"/>
    <w:rsid w:val="00EE39F5"/>
    <w:rsid w:val="00EE61CF"/>
    <w:rsid w:val="00EF65E1"/>
    <w:rsid w:val="00F224C4"/>
    <w:rsid w:val="00F23F3A"/>
    <w:rsid w:val="00F25CA3"/>
    <w:rsid w:val="00F3716E"/>
    <w:rsid w:val="00F54DD8"/>
    <w:rsid w:val="00F56101"/>
    <w:rsid w:val="00F574AA"/>
    <w:rsid w:val="00F57723"/>
    <w:rsid w:val="00F706C2"/>
    <w:rsid w:val="00F724DE"/>
    <w:rsid w:val="00FA3B01"/>
    <w:rsid w:val="00FA5E05"/>
    <w:rsid w:val="00FD0D45"/>
    <w:rsid w:val="00FE0897"/>
    <w:rsid w:val="00FE0953"/>
    <w:rsid w:val="00FF1D05"/>
    <w:rsid w:val="00FF71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DA93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qFormat="1"/>
    <w:lsdException w:name="heading 7" w:unhideWhenUsed="1" w:qFormat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3629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7241FF"/>
    <w:pPr>
      <w:keepNext/>
      <w:outlineLvl w:val="0"/>
    </w:pPr>
    <w:rPr>
      <w:rFonts w:ascii="Comic Sans MS" w:hAnsi="Comic Sans MS"/>
      <w:noProof/>
      <w:sz w:val="36"/>
    </w:rPr>
  </w:style>
  <w:style w:type="paragraph" w:styleId="Heading3">
    <w:name w:val="heading 3"/>
    <w:basedOn w:val="Normal"/>
    <w:next w:val="Normal"/>
    <w:link w:val="Heading3Char"/>
    <w:qFormat/>
    <w:rsid w:val="007241FF"/>
    <w:pPr>
      <w:keepNext/>
      <w:jc w:val="center"/>
      <w:outlineLvl w:val="2"/>
    </w:pPr>
    <w:rPr>
      <w:rFonts w:ascii="Comic Sans MS" w:hAnsi="Comic Sans MS"/>
      <w:i/>
      <w:iCs/>
    </w:rPr>
  </w:style>
  <w:style w:type="paragraph" w:styleId="Heading6">
    <w:name w:val="heading 6"/>
    <w:basedOn w:val="Normal"/>
    <w:next w:val="Normal"/>
    <w:link w:val="Heading6Char"/>
    <w:qFormat/>
    <w:rsid w:val="007241FF"/>
    <w:pPr>
      <w:keepNext/>
      <w:outlineLvl w:val="5"/>
    </w:pPr>
    <w:rPr>
      <w:rFonts w:ascii="Comic Sans MS" w:hAnsi="Comic Sans MS"/>
      <w:i/>
      <w:iCs/>
    </w:rPr>
  </w:style>
  <w:style w:type="paragraph" w:styleId="Heading7">
    <w:name w:val="heading 7"/>
    <w:basedOn w:val="Normal"/>
    <w:next w:val="Normal"/>
    <w:link w:val="Heading7Char"/>
    <w:qFormat/>
    <w:rsid w:val="007241FF"/>
    <w:pPr>
      <w:keepNext/>
      <w:jc w:val="center"/>
      <w:outlineLvl w:val="6"/>
    </w:pPr>
    <w:rPr>
      <w:rFonts w:ascii="Comic Sans MS" w:hAnsi="Comic Sans MS"/>
      <w:sz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241FF"/>
    <w:rPr>
      <w:rFonts w:ascii="Comic Sans MS" w:eastAsia="Times New Roman" w:hAnsi="Comic Sans MS" w:cs="Times New Roman"/>
      <w:noProof/>
      <w:sz w:val="36"/>
    </w:rPr>
  </w:style>
  <w:style w:type="character" w:customStyle="1" w:styleId="Heading3Char">
    <w:name w:val="Heading 3 Char"/>
    <w:basedOn w:val="DefaultParagraphFont"/>
    <w:link w:val="Heading3"/>
    <w:rsid w:val="007241FF"/>
    <w:rPr>
      <w:rFonts w:ascii="Comic Sans MS" w:eastAsia="Times New Roman" w:hAnsi="Comic Sans MS" w:cs="Times New Roman"/>
      <w:i/>
      <w:iCs/>
    </w:rPr>
  </w:style>
  <w:style w:type="character" w:customStyle="1" w:styleId="Heading6Char">
    <w:name w:val="Heading 6 Char"/>
    <w:basedOn w:val="DefaultParagraphFont"/>
    <w:link w:val="Heading6"/>
    <w:rsid w:val="007241FF"/>
    <w:rPr>
      <w:rFonts w:ascii="Comic Sans MS" w:eastAsia="Times New Roman" w:hAnsi="Comic Sans MS" w:cs="Times New Roman"/>
      <w:i/>
      <w:iCs/>
    </w:rPr>
  </w:style>
  <w:style w:type="character" w:customStyle="1" w:styleId="Heading7Char">
    <w:name w:val="Heading 7 Char"/>
    <w:basedOn w:val="DefaultParagraphFont"/>
    <w:link w:val="Heading7"/>
    <w:rsid w:val="007241FF"/>
    <w:rPr>
      <w:rFonts w:ascii="Comic Sans MS" w:eastAsia="Times New Roman" w:hAnsi="Comic Sans MS" w:cs="Times New Roman"/>
      <w:sz w:val="52"/>
    </w:rPr>
  </w:style>
  <w:style w:type="numbering" w:customStyle="1" w:styleId="RIELS">
    <w:name w:val="RIELS"/>
    <w:uiPriority w:val="99"/>
    <w:rsid w:val="007241FF"/>
    <w:pPr>
      <w:numPr>
        <w:numId w:val="1"/>
      </w:numPr>
    </w:pPr>
  </w:style>
  <w:style w:type="numbering" w:customStyle="1" w:styleId="Style1">
    <w:name w:val="Style1"/>
    <w:uiPriority w:val="99"/>
    <w:rsid w:val="007241FF"/>
    <w:pPr>
      <w:numPr>
        <w:numId w:val="2"/>
      </w:numPr>
    </w:pPr>
  </w:style>
  <w:style w:type="paragraph" w:styleId="Footer">
    <w:name w:val="footer"/>
    <w:basedOn w:val="Normal"/>
    <w:link w:val="FooterChar"/>
    <w:uiPriority w:val="99"/>
    <w:rsid w:val="007241F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41FF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rsid w:val="007241FF"/>
  </w:style>
  <w:style w:type="paragraph" w:styleId="BodyTextIndent3">
    <w:name w:val="Body Text Indent 3"/>
    <w:basedOn w:val="Normal"/>
    <w:link w:val="BodyTextIndent3Char"/>
    <w:semiHidden/>
    <w:rsid w:val="007241FF"/>
    <w:pPr>
      <w:ind w:left="720"/>
    </w:pPr>
    <w:rPr>
      <w:rFonts w:ascii="Comic Sans MS" w:hAnsi="Comic Sans M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7241FF"/>
    <w:rPr>
      <w:rFonts w:ascii="Comic Sans MS" w:eastAsia="Times New Roman" w:hAnsi="Comic Sans MS" w:cs="Times New Roman"/>
    </w:rPr>
  </w:style>
  <w:style w:type="paragraph" w:styleId="Title">
    <w:name w:val="Title"/>
    <w:basedOn w:val="Normal"/>
    <w:link w:val="TitleChar"/>
    <w:qFormat/>
    <w:rsid w:val="007241FF"/>
    <w:pPr>
      <w:jc w:val="center"/>
    </w:pPr>
    <w:rPr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241FF"/>
    <w:rPr>
      <w:rFonts w:ascii="Times New Roman" w:eastAsia="Times New Roman" w:hAnsi="Times New Roman" w:cs="Times New Roman"/>
      <w:sz w:val="28"/>
      <w:szCs w:val="20"/>
    </w:rPr>
  </w:style>
  <w:style w:type="paragraph" w:styleId="BodyTextIndent">
    <w:name w:val="Body Text Indent"/>
    <w:basedOn w:val="Normal"/>
    <w:link w:val="BodyTextIndentChar"/>
    <w:semiHidden/>
    <w:rsid w:val="007241FF"/>
    <w:pPr>
      <w:ind w:left="360"/>
    </w:pPr>
    <w:rPr>
      <w:rFonts w:ascii="Comic Sans MS" w:hAnsi="Comic Sans MS"/>
    </w:rPr>
  </w:style>
  <w:style w:type="character" w:customStyle="1" w:styleId="BodyTextIndentChar">
    <w:name w:val="Body Text Indent Char"/>
    <w:basedOn w:val="DefaultParagraphFont"/>
    <w:link w:val="BodyTextIndent"/>
    <w:semiHidden/>
    <w:rsid w:val="007241FF"/>
    <w:rPr>
      <w:rFonts w:ascii="Comic Sans MS" w:eastAsia="Times New Roman" w:hAnsi="Comic Sans MS" w:cs="Times New Roman"/>
    </w:rPr>
  </w:style>
  <w:style w:type="paragraph" w:styleId="ListParagraph">
    <w:name w:val="List Paragraph"/>
    <w:basedOn w:val="Normal"/>
    <w:uiPriority w:val="34"/>
    <w:qFormat/>
    <w:rsid w:val="007241F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7241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41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41FF"/>
    <w:rPr>
      <w:rFonts w:ascii="Times New Roman" w:eastAsia="Times New Roman" w:hAnsi="Times New Roman" w:cs="Times New Roman"/>
      <w:sz w:val="20"/>
      <w:szCs w:val="20"/>
    </w:rPr>
  </w:style>
  <w:style w:type="paragraph" w:styleId="Quote">
    <w:name w:val="Quote"/>
    <w:basedOn w:val="Heading6"/>
    <w:next w:val="Normal"/>
    <w:link w:val="QuoteChar"/>
    <w:uiPriority w:val="29"/>
    <w:qFormat/>
    <w:rsid w:val="007241FF"/>
    <w:pPr>
      <w:tabs>
        <w:tab w:val="left" w:pos="360"/>
        <w:tab w:val="left" w:pos="720"/>
        <w:tab w:val="left" w:pos="1080"/>
      </w:tabs>
      <w:spacing w:before="120" w:after="120" w:line="280" w:lineRule="exact"/>
      <w:jc w:val="both"/>
    </w:pPr>
    <w:rPr>
      <w:rFonts w:ascii="Century Gothic" w:hAnsi="Century Gothic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7241FF"/>
    <w:rPr>
      <w:rFonts w:ascii="Century Gothic" w:eastAsia="Times New Roman" w:hAnsi="Century Gothic" w:cs="Times New Roman"/>
      <w:i/>
      <w:i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41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1F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41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41FF"/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C6E10"/>
    <w:rPr>
      <w:b/>
      <w:bCs/>
    </w:rPr>
  </w:style>
  <w:style w:type="paragraph" w:styleId="NormalWeb">
    <w:name w:val="Normal (Web)"/>
    <w:basedOn w:val="Normal"/>
    <w:uiPriority w:val="99"/>
    <w:unhideWhenUsed/>
    <w:rsid w:val="0051625F"/>
    <w:pPr>
      <w:spacing w:before="100" w:beforeAutospacing="1" w:after="100" w:afterAutospacing="1"/>
    </w:pPr>
    <w:rPr>
      <w:rFonts w:ascii="Times" w:eastAsiaTheme="minorHAnsi" w:hAnsi="Times"/>
      <w:sz w:val="20"/>
      <w:szCs w:val="20"/>
    </w:rPr>
  </w:style>
  <w:style w:type="table" w:styleId="TableGrid">
    <w:name w:val="Table Grid"/>
    <w:basedOn w:val="TableNormal"/>
    <w:uiPriority w:val="39"/>
    <w:rsid w:val="00EE6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738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BodyText">
    <w:name w:val="Body Text"/>
    <w:basedOn w:val="Normal"/>
    <w:link w:val="BodyTextChar"/>
    <w:semiHidden/>
    <w:unhideWhenUsed/>
    <w:rsid w:val="00DD51D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DD51DB"/>
    <w:rPr>
      <w:rFonts w:ascii="Times New Roman" w:eastAsia="Times New Roman" w:hAnsi="Times New Roman" w:cs="Times New Roman"/>
    </w:rPr>
  </w:style>
  <w:style w:type="table" w:styleId="LightGrid-Accent5">
    <w:name w:val="Light Grid Accent 5"/>
    <w:basedOn w:val="TableNormal"/>
    <w:rsid w:val="00F56101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odyTextIndent2">
    <w:name w:val="Body Text Indent 2"/>
    <w:basedOn w:val="Normal"/>
    <w:link w:val="BodyTextIndent2Char"/>
    <w:semiHidden/>
    <w:unhideWhenUsed/>
    <w:rsid w:val="00D74BE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D74BE0"/>
    <w:rPr>
      <w:rFonts w:ascii="Times New Roman" w:eastAsia="Times New Roman" w:hAnsi="Times New Roman" w:cs="Times New Roman"/>
    </w:rPr>
  </w:style>
  <w:style w:type="table" w:customStyle="1" w:styleId="GridTable3-Accent11">
    <w:name w:val="Grid Table 3 - Accent 11"/>
    <w:basedOn w:val="TableNormal"/>
    <w:uiPriority w:val="48"/>
    <w:rsid w:val="00D74BE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5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6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84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53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0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07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8525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057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4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109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454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332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39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0562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710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8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04708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060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6548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442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6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44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7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29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656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168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1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21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16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4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1AFAE1395442BDFB88E587FBB80F" ma:contentTypeVersion="13" ma:contentTypeDescription="Create a new document." ma:contentTypeScope="" ma:versionID="e780135c0d615d7ca95c03987ca92867">
  <xsd:schema xmlns:xsd="http://www.w3.org/2001/XMLSchema" xmlns:xs="http://www.w3.org/2001/XMLSchema" xmlns:p="http://schemas.microsoft.com/office/2006/metadata/properties" xmlns:ns3="23df3814-6f62-4215-ae23-4fa231a6ec59" xmlns:ns4="b55cc359-510e-4af2-81bb-0b240aecdefd" targetNamespace="http://schemas.microsoft.com/office/2006/metadata/properties" ma:root="true" ma:fieldsID="e18577dcd0d49d2ded5d463573bbae67" ns3:_="" ns4:_="">
    <xsd:import namespace="23df3814-6f62-4215-ae23-4fa231a6ec59"/>
    <xsd:import namespace="b55cc359-510e-4af2-81bb-0b240aecde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f3814-6f62-4215-ae23-4fa231a6ec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cc359-510e-4af2-81bb-0b240aecd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7AEA720-CB6B-4C66-B9F6-4E6EBC85DA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f3814-6f62-4215-ae23-4fa231a6ec59"/>
    <ds:schemaRef ds:uri="b55cc359-510e-4af2-81bb-0b240aecde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83ECC1-4182-4E7A-8C9B-6B3161A734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CB3819-AE41-41B7-BFD6-772AD9B915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4FC668-1122-4170-8DEE-3A8F2165B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Bergan</dc:creator>
  <cp:lastModifiedBy>McCullough, Katy</cp:lastModifiedBy>
  <cp:revision>2</cp:revision>
  <cp:lastPrinted>2018-06-21T18:57:00Z</cp:lastPrinted>
  <dcterms:created xsi:type="dcterms:W3CDTF">2020-03-27T10:31:00Z</dcterms:created>
  <dcterms:modified xsi:type="dcterms:W3CDTF">2020-03-27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41AFAE1395442BDFB88E587FBB80F</vt:lpwstr>
  </property>
</Properties>
</file>